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5AAD1" w14:textId="0EB17C57" w:rsidR="002F2427" w:rsidRDefault="002F2427" w:rsidP="00997C08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  <w:r w:rsidRPr="00DD5562">
        <w:rPr>
          <w:rFonts w:cs="Arial"/>
          <w:noProof/>
        </w:rPr>
        <w:drawing>
          <wp:inline distT="0" distB="0" distL="0" distR="0" wp14:anchorId="19138A06" wp14:editId="1DA2DA14">
            <wp:extent cx="3448050" cy="1038225"/>
            <wp:effectExtent l="0" t="0" r="0" b="9525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038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58B108" w14:textId="77777777" w:rsidR="004A5BED" w:rsidRDefault="004A5BED" w:rsidP="00997C08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C9B3578" w14:textId="3168FCF5" w:rsidR="008E0B48" w:rsidRDefault="00937761" w:rsidP="00874DE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0B48">
        <w:rPr>
          <w:rFonts w:ascii="Times New Roman" w:hAnsi="Times New Roman" w:cs="Times New Roman"/>
          <w:b/>
          <w:sz w:val="24"/>
          <w:szCs w:val="24"/>
        </w:rPr>
        <w:t>SPECIFIC PROCUREMENT NOTICE (SPN)</w:t>
      </w:r>
    </w:p>
    <w:p w14:paraId="7CDE3D74" w14:textId="77777777" w:rsidR="004A5BED" w:rsidRDefault="004A5BED" w:rsidP="00874DE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3EE969" w14:textId="77777777" w:rsidR="00C113BF" w:rsidRPr="00997C08" w:rsidRDefault="00C113BF" w:rsidP="00E13831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4" w:space="0" w:color="002664"/>
          <w:left w:val="single" w:sz="4" w:space="0" w:color="002664"/>
          <w:bottom w:val="single" w:sz="4" w:space="0" w:color="002664"/>
          <w:right w:val="single" w:sz="4" w:space="0" w:color="002664"/>
          <w:insideH w:val="single" w:sz="4" w:space="0" w:color="002664"/>
          <w:insideV w:val="single" w:sz="4" w:space="0" w:color="002664"/>
        </w:tblBorders>
        <w:tblLook w:val="04A0" w:firstRow="1" w:lastRow="0" w:firstColumn="1" w:lastColumn="0" w:noHBand="0" w:noVBand="1"/>
      </w:tblPr>
      <w:tblGrid>
        <w:gridCol w:w="3505"/>
        <w:gridCol w:w="5845"/>
      </w:tblGrid>
      <w:tr w:rsidR="002F2427" w:rsidRPr="00997C08" w14:paraId="410054DB" w14:textId="77777777" w:rsidTr="00997C08">
        <w:tc>
          <w:tcPr>
            <w:tcW w:w="3505" w:type="dxa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160CA1F" w14:textId="2B3AB7EA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>Country</w:t>
            </w:r>
          </w:p>
        </w:tc>
        <w:tc>
          <w:tcPr>
            <w:tcW w:w="5845" w:type="dxa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7936A90D" w14:textId="1196C6E7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>Kosovo</w:t>
            </w:r>
          </w:p>
        </w:tc>
      </w:tr>
      <w:tr w:rsidR="002F2427" w:rsidRPr="00997C08" w14:paraId="425C973A" w14:textId="77777777" w:rsidTr="00997C08">
        <w:tc>
          <w:tcPr>
            <w:tcW w:w="3505" w:type="dxa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46DEB20" w14:textId="77777777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>Project Name</w:t>
            </w:r>
          </w:p>
        </w:tc>
        <w:tc>
          <w:tcPr>
            <w:tcW w:w="5845" w:type="dxa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47E1F40E" w14:textId="605959B1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>Threshold Program</w:t>
            </w:r>
          </w:p>
        </w:tc>
      </w:tr>
      <w:tr w:rsidR="002F2427" w:rsidRPr="00997C08" w14:paraId="17C8684B" w14:textId="77777777" w:rsidTr="00997C08">
        <w:tc>
          <w:tcPr>
            <w:tcW w:w="3505" w:type="dxa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992DCF1" w14:textId="4C253402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 xml:space="preserve">Procurement Title </w:t>
            </w:r>
          </w:p>
        </w:tc>
        <w:tc>
          <w:tcPr>
            <w:tcW w:w="5845" w:type="dxa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2232F407" w14:textId="16F262FE" w:rsidR="00237FC8" w:rsidRPr="00997C08" w:rsidRDefault="00AF42FC" w:rsidP="00997C08">
            <w:pPr>
              <w:rPr>
                <w:rFonts w:ascii="Times New Roman" w:hAnsi="Times New Roman" w:cs="Times New Roman"/>
              </w:rPr>
            </w:pPr>
            <w:bookmarkStart w:id="0" w:name="_Hlk81920744"/>
            <w:r w:rsidRPr="00AF42FC">
              <w:rPr>
                <w:rFonts w:ascii="Times New Roman" w:hAnsi="Times New Roman" w:cs="Times New Roman"/>
              </w:rPr>
              <w:t>Contract for the Construction of Apartment Building Efficiency Retrofits (AER) – Viti</w:t>
            </w:r>
            <w:bookmarkEnd w:id="0"/>
          </w:p>
        </w:tc>
      </w:tr>
      <w:tr w:rsidR="002F2427" w:rsidRPr="00997C08" w14:paraId="4357F368" w14:textId="77777777" w:rsidTr="00997C08">
        <w:tc>
          <w:tcPr>
            <w:tcW w:w="3505" w:type="dxa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E55BE1D" w14:textId="74D8FF22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 xml:space="preserve">Procurement Ref. Number </w:t>
            </w:r>
          </w:p>
        </w:tc>
        <w:tc>
          <w:tcPr>
            <w:tcW w:w="5845" w:type="dxa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3A6B5991" w14:textId="34F925B4" w:rsidR="002F2427" w:rsidRPr="00997C08" w:rsidRDefault="003205D3" w:rsidP="002F2427">
            <w:pPr>
              <w:rPr>
                <w:rFonts w:ascii="Times New Roman" w:hAnsi="Times New Roman" w:cs="Times New Roman"/>
              </w:rPr>
            </w:pPr>
            <w:r w:rsidRPr="003205D3">
              <w:rPr>
                <w:rFonts w:ascii="Times New Roman" w:hAnsi="Times New Roman" w:cs="Times New Roman"/>
              </w:rPr>
              <w:t>RFQ / 2021/No. 0</w:t>
            </w:r>
            <w:r w:rsidR="009322E1">
              <w:rPr>
                <w:rFonts w:ascii="Times New Roman" w:hAnsi="Times New Roman" w:cs="Times New Roman"/>
              </w:rPr>
              <w:t>29</w:t>
            </w:r>
          </w:p>
        </w:tc>
      </w:tr>
      <w:tr w:rsidR="002F2427" w:rsidRPr="00997C08" w14:paraId="65ED9CF5" w14:textId="77777777" w:rsidTr="00997C08">
        <w:tc>
          <w:tcPr>
            <w:tcW w:w="3505" w:type="dxa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BA1A543" w14:textId="6D2FDB32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>Type of Procurement</w:t>
            </w:r>
          </w:p>
        </w:tc>
        <w:tc>
          <w:tcPr>
            <w:tcW w:w="5845" w:type="dxa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534DACDE" w14:textId="51FA77A1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>Works</w:t>
            </w:r>
          </w:p>
        </w:tc>
      </w:tr>
      <w:tr w:rsidR="002F2427" w:rsidRPr="00997C08" w14:paraId="307945F2" w14:textId="77777777" w:rsidTr="00997C08">
        <w:tc>
          <w:tcPr>
            <w:tcW w:w="3505" w:type="dxa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021AD8E" w14:textId="43C09F88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>Employer</w:t>
            </w:r>
          </w:p>
        </w:tc>
        <w:tc>
          <w:tcPr>
            <w:tcW w:w="5845" w:type="dxa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470BF315" w14:textId="6408610B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>Millennium Foundation of Kosovo (MFK)</w:t>
            </w:r>
          </w:p>
        </w:tc>
      </w:tr>
      <w:tr w:rsidR="002F2427" w:rsidRPr="00997C08" w14:paraId="5F21967F" w14:textId="77777777" w:rsidTr="00997C08">
        <w:tc>
          <w:tcPr>
            <w:tcW w:w="3505" w:type="dxa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35ED1BB" w14:textId="26976FB6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 xml:space="preserve">Publication Date </w:t>
            </w:r>
          </w:p>
        </w:tc>
        <w:tc>
          <w:tcPr>
            <w:tcW w:w="5845" w:type="dxa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27A0CE93" w14:textId="1E33239E" w:rsidR="002F2427" w:rsidRPr="00997C08" w:rsidRDefault="009322E1" w:rsidP="002F24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="002F2427" w:rsidRPr="00997C0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ovember</w:t>
            </w:r>
            <w:r w:rsidR="002F2427" w:rsidRPr="00997C08">
              <w:rPr>
                <w:rFonts w:ascii="Times New Roman" w:hAnsi="Times New Roman" w:cs="Times New Roman"/>
              </w:rPr>
              <w:t xml:space="preserve"> 202</w:t>
            </w:r>
            <w:r w:rsidR="003205D3">
              <w:rPr>
                <w:rFonts w:ascii="Times New Roman" w:hAnsi="Times New Roman" w:cs="Times New Roman"/>
              </w:rPr>
              <w:t>1</w:t>
            </w:r>
          </w:p>
        </w:tc>
      </w:tr>
      <w:tr w:rsidR="002F2427" w:rsidRPr="00997C08" w14:paraId="691DAB03" w14:textId="77777777" w:rsidTr="00997C08">
        <w:tc>
          <w:tcPr>
            <w:tcW w:w="3505" w:type="dxa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AF30D50" w14:textId="4FB4F8B3" w:rsidR="002F2427" w:rsidRPr="00997C08" w:rsidRDefault="002F2427" w:rsidP="002F2427">
            <w:pPr>
              <w:rPr>
                <w:rFonts w:ascii="Times New Roman" w:hAnsi="Times New Roman" w:cs="Times New Roman"/>
              </w:rPr>
            </w:pPr>
            <w:r w:rsidRPr="00997C08">
              <w:rPr>
                <w:rFonts w:ascii="Times New Roman" w:hAnsi="Times New Roman" w:cs="Times New Roman"/>
              </w:rPr>
              <w:t xml:space="preserve">Submission Deadline </w:t>
            </w:r>
          </w:p>
        </w:tc>
        <w:tc>
          <w:tcPr>
            <w:tcW w:w="5845" w:type="dxa"/>
            <w:tcMar>
              <w:top w:w="86" w:type="dxa"/>
              <w:left w:w="115" w:type="dxa"/>
              <w:bottom w:w="86" w:type="dxa"/>
              <w:right w:w="115" w:type="dxa"/>
            </w:tcMar>
          </w:tcPr>
          <w:p w14:paraId="795265F0" w14:textId="5DABA28F" w:rsidR="002F2427" w:rsidRPr="00997C08" w:rsidRDefault="00FC3614" w:rsidP="002F24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9322E1">
              <w:rPr>
                <w:rFonts w:ascii="Times New Roman" w:hAnsi="Times New Roman" w:cs="Times New Roman"/>
              </w:rPr>
              <w:t>1</w:t>
            </w:r>
            <w:r w:rsidR="00997768">
              <w:rPr>
                <w:rFonts w:ascii="Times New Roman" w:hAnsi="Times New Roman" w:cs="Times New Roman"/>
              </w:rPr>
              <w:t xml:space="preserve"> </w:t>
            </w:r>
            <w:r w:rsidR="009322E1">
              <w:rPr>
                <w:rFonts w:ascii="Times New Roman" w:hAnsi="Times New Roman" w:cs="Times New Roman"/>
              </w:rPr>
              <w:t>December</w:t>
            </w:r>
            <w:r w:rsidR="002F2427" w:rsidRPr="00997C08">
              <w:rPr>
                <w:rFonts w:ascii="Times New Roman" w:hAnsi="Times New Roman" w:cs="Times New Roman"/>
              </w:rPr>
              <w:t xml:space="preserve"> 202</w:t>
            </w:r>
            <w:r w:rsidR="002A36DE">
              <w:rPr>
                <w:rFonts w:ascii="Times New Roman" w:hAnsi="Times New Roman" w:cs="Times New Roman"/>
              </w:rPr>
              <w:t>1</w:t>
            </w:r>
            <w:r w:rsidR="002F2427" w:rsidRPr="00997C08">
              <w:rPr>
                <w:rFonts w:ascii="Times New Roman" w:hAnsi="Times New Roman" w:cs="Times New Roman"/>
              </w:rPr>
              <w:t>; 14:00 pm (Kosovo Time)</w:t>
            </w:r>
          </w:p>
        </w:tc>
      </w:tr>
    </w:tbl>
    <w:p w14:paraId="43D1BCBA" w14:textId="77777777" w:rsidR="00572353" w:rsidRPr="00997C08" w:rsidRDefault="00572353" w:rsidP="00E13831">
      <w:pPr>
        <w:pStyle w:val="NoSpacing"/>
        <w:rPr>
          <w:rFonts w:ascii="Times New Roman" w:hAnsi="Times New Roman" w:cs="Times New Roman"/>
          <w:spacing w:val="-2"/>
        </w:rPr>
      </w:pPr>
    </w:p>
    <w:p w14:paraId="4A49179A" w14:textId="77777777" w:rsidR="00C242D6" w:rsidRPr="00997C08" w:rsidRDefault="00C242D6" w:rsidP="00E13831">
      <w:pPr>
        <w:pStyle w:val="NoSpacing"/>
        <w:rPr>
          <w:rFonts w:ascii="Times New Roman" w:hAnsi="Times New Roman" w:cs="Times New Roman"/>
          <w:b/>
        </w:rPr>
      </w:pPr>
    </w:p>
    <w:p w14:paraId="0E8BB597" w14:textId="0EC03B56" w:rsidR="00C113BF" w:rsidRPr="00997C08" w:rsidRDefault="00C113BF" w:rsidP="0004189A">
      <w:pPr>
        <w:suppressAutoHyphens/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 xml:space="preserve">The Millennium </w:t>
      </w:r>
      <w:r w:rsidR="002F2427" w:rsidRPr="00997C08">
        <w:rPr>
          <w:rFonts w:ascii="Times New Roman" w:hAnsi="Times New Roman" w:cs="Times New Roman"/>
          <w:spacing w:val="-2"/>
        </w:rPr>
        <w:t>Foundation Kosovo</w:t>
      </w:r>
      <w:r w:rsidR="00572353" w:rsidRPr="00997C08">
        <w:rPr>
          <w:rFonts w:ascii="Times New Roman" w:hAnsi="Times New Roman" w:cs="Times New Roman"/>
          <w:i/>
          <w:spacing w:val="-2"/>
        </w:rPr>
        <w:t xml:space="preserve"> </w:t>
      </w:r>
      <w:r w:rsidR="00572353" w:rsidRPr="00997C08">
        <w:rPr>
          <w:rFonts w:ascii="Times New Roman" w:hAnsi="Times New Roman" w:cs="Times New Roman"/>
          <w:spacing w:val="-2"/>
        </w:rPr>
        <w:t xml:space="preserve">has received </w:t>
      </w:r>
      <w:r w:rsidRPr="00997C08">
        <w:rPr>
          <w:rFonts w:ascii="Times New Roman" w:hAnsi="Times New Roman" w:cs="Times New Roman"/>
          <w:spacing w:val="-2"/>
        </w:rPr>
        <w:t>financing from the M</w:t>
      </w:r>
      <w:r w:rsidR="00572353" w:rsidRPr="00997C08">
        <w:rPr>
          <w:rFonts w:ascii="Times New Roman" w:hAnsi="Times New Roman" w:cs="Times New Roman"/>
          <w:spacing w:val="-2"/>
        </w:rPr>
        <w:t>illennium Challenge Corporation</w:t>
      </w:r>
      <w:r w:rsidRPr="00997C08">
        <w:rPr>
          <w:rFonts w:ascii="Times New Roman" w:hAnsi="Times New Roman" w:cs="Times New Roman"/>
          <w:spacing w:val="-2"/>
        </w:rPr>
        <w:t xml:space="preserve"> toward the cost of the </w:t>
      </w:r>
      <w:r w:rsidR="002F2427" w:rsidRPr="00997C08">
        <w:rPr>
          <w:rFonts w:ascii="Times New Roman" w:hAnsi="Times New Roman" w:cs="Times New Roman"/>
          <w:spacing w:val="-2"/>
        </w:rPr>
        <w:t>“Threshold Program agreement”</w:t>
      </w:r>
      <w:r w:rsidRPr="00997C08">
        <w:rPr>
          <w:rFonts w:ascii="Times New Roman" w:hAnsi="Times New Roman" w:cs="Times New Roman"/>
          <w:spacing w:val="-2"/>
        </w:rPr>
        <w:t xml:space="preserve">, and intends to apply part of the proceeds toward payments under the contract for </w:t>
      </w:r>
      <w:r w:rsidR="002F2427" w:rsidRPr="00997C08">
        <w:rPr>
          <w:rFonts w:ascii="Times New Roman" w:hAnsi="Times New Roman" w:cs="Times New Roman"/>
          <w:spacing w:val="-2"/>
        </w:rPr>
        <w:t xml:space="preserve">the </w:t>
      </w:r>
      <w:r w:rsidR="00FC3614" w:rsidRPr="00FC3614">
        <w:rPr>
          <w:rFonts w:ascii="Times New Roman" w:hAnsi="Times New Roman" w:cs="Times New Roman"/>
          <w:spacing w:val="-2"/>
        </w:rPr>
        <w:t>Contract for the Construction of Apartment Building Efficiency Retrofits (AER) – Viti</w:t>
      </w:r>
    </w:p>
    <w:p w14:paraId="1070EDEB" w14:textId="207DE154" w:rsidR="003C308C" w:rsidRPr="00997C08" w:rsidRDefault="003C308C" w:rsidP="00141325">
      <w:pPr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 xml:space="preserve">MCC’s funding is appropriated by the U.S. Congress and </w:t>
      </w:r>
      <w:r w:rsidR="00C5332D" w:rsidRPr="00997C08">
        <w:rPr>
          <w:rFonts w:ascii="Times New Roman" w:hAnsi="Times New Roman" w:cs="Times New Roman"/>
          <w:spacing w:val="-2"/>
        </w:rPr>
        <w:t>obligated</w:t>
      </w:r>
      <w:r w:rsidRPr="00997C08">
        <w:rPr>
          <w:rFonts w:ascii="Times New Roman" w:hAnsi="Times New Roman" w:cs="Times New Roman"/>
          <w:spacing w:val="-2"/>
        </w:rPr>
        <w:t xml:space="preserve"> to </w:t>
      </w:r>
      <w:r w:rsidR="00C5332D" w:rsidRPr="00997C08">
        <w:rPr>
          <w:rFonts w:ascii="Times New Roman" w:hAnsi="Times New Roman" w:cs="Times New Roman"/>
          <w:spacing w:val="-2"/>
        </w:rPr>
        <w:t xml:space="preserve">the </w:t>
      </w:r>
      <w:r w:rsidR="00A54BEA" w:rsidRPr="00997C08">
        <w:rPr>
          <w:rFonts w:ascii="Times New Roman" w:hAnsi="Times New Roman" w:cs="Times New Roman"/>
          <w:spacing w:val="-2"/>
        </w:rPr>
        <w:t xml:space="preserve">threshold </w:t>
      </w:r>
      <w:r w:rsidRPr="00997C08">
        <w:rPr>
          <w:rFonts w:ascii="Times New Roman" w:hAnsi="Times New Roman" w:cs="Times New Roman"/>
          <w:spacing w:val="-2"/>
        </w:rPr>
        <w:t xml:space="preserve">up-front, with no incremental or partial funding. </w:t>
      </w:r>
      <w:r w:rsidR="00997C08" w:rsidRPr="00997C08">
        <w:rPr>
          <w:rFonts w:ascii="Times New Roman" w:hAnsi="Times New Roman" w:cs="Times New Roman"/>
          <w:spacing w:val="-2"/>
        </w:rPr>
        <w:t>So,</w:t>
      </w:r>
      <w:r w:rsidRPr="00997C08">
        <w:rPr>
          <w:rFonts w:ascii="Times New Roman" w:hAnsi="Times New Roman" w:cs="Times New Roman"/>
          <w:spacing w:val="-2"/>
        </w:rPr>
        <w:t xml:space="preserve"> when a contract is signed with an MCA Entity, money is already available</w:t>
      </w:r>
      <w:r w:rsidR="00C5332D" w:rsidRPr="00997C08">
        <w:rPr>
          <w:rFonts w:ascii="Times New Roman" w:hAnsi="Times New Roman" w:cs="Times New Roman"/>
          <w:spacing w:val="-2"/>
        </w:rPr>
        <w:t xml:space="preserve"> to the MCA Entity </w:t>
      </w:r>
      <w:r w:rsidRPr="00997C08">
        <w:rPr>
          <w:rFonts w:ascii="Times New Roman" w:hAnsi="Times New Roman" w:cs="Times New Roman"/>
          <w:spacing w:val="-2"/>
        </w:rPr>
        <w:t>and</w:t>
      </w:r>
      <w:r w:rsidR="00C5332D" w:rsidRPr="00997C08">
        <w:rPr>
          <w:rFonts w:ascii="Times New Roman" w:hAnsi="Times New Roman" w:cs="Times New Roman"/>
          <w:spacing w:val="-2"/>
        </w:rPr>
        <w:t>,</w:t>
      </w:r>
      <w:r w:rsidRPr="00997C08">
        <w:rPr>
          <w:rFonts w:ascii="Times New Roman" w:hAnsi="Times New Roman" w:cs="Times New Roman"/>
          <w:spacing w:val="-2"/>
        </w:rPr>
        <w:t xml:space="preserve"> for most contracts</w:t>
      </w:r>
      <w:r w:rsidR="00C5332D" w:rsidRPr="00997C08">
        <w:rPr>
          <w:rFonts w:ascii="Times New Roman" w:hAnsi="Times New Roman" w:cs="Times New Roman"/>
          <w:spacing w:val="-2"/>
        </w:rPr>
        <w:t>,</w:t>
      </w:r>
      <w:r w:rsidRPr="00997C08">
        <w:rPr>
          <w:rFonts w:ascii="Times New Roman" w:hAnsi="Times New Roman" w:cs="Times New Roman"/>
          <w:spacing w:val="-2"/>
        </w:rPr>
        <w:t xml:space="preserve"> invoices are paid directly to Contractors/C</w:t>
      </w:r>
      <w:r w:rsidR="00C5332D" w:rsidRPr="00997C08">
        <w:rPr>
          <w:rFonts w:ascii="Times New Roman" w:hAnsi="Times New Roman" w:cs="Times New Roman"/>
          <w:spacing w:val="-2"/>
        </w:rPr>
        <w:t>onsultants/Suppliers by the US T</w:t>
      </w:r>
      <w:r w:rsidRPr="00997C08">
        <w:rPr>
          <w:rFonts w:ascii="Times New Roman" w:hAnsi="Times New Roman" w:cs="Times New Roman"/>
          <w:spacing w:val="-2"/>
        </w:rPr>
        <w:t>reasury.</w:t>
      </w:r>
    </w:p>
    <w:p w14:paraId="16420EB9" w14:textId="7199386B" w:rsidR="00572353" w:rsidRPr="00997C08" w:rsidRDefault="002F2427" w:rsidP="0004189A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200"/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>MFK</w:t>
      </w:r>
      <w:r w:rsidR="000F0DA4" w:rsidRPr="00997C08">
        <w:rPr>
          <w:rFonts w:ascii="Times New Roman" w:hAnsi="Times New Roman" w:cs="Times New Roman"/>
          <w:i/>
          <w:spacing w:val="-2"/>
        </w:rPr>
        <w:t xml:space="preserve"> </w:t>
      </w:r>
      <w:r w:rsidR="00572353" w:rsidRPr="00997C08">
        <w:rPr>
          <w:rFonts w:ascii="Times New Roman" w:hAnsi="Times New Roman" w:cs="Times New Roman"/>
          <w:spacing w:val="-2"/>
        </w:rPr>
        <w:t xml:space="preserve">now </w:t>
      </w:r>
      <w:r w:rsidR="00997C08" w:rsidRPr="00997C08">
        <w:rPr>
          <w:rFonts w:ascii="Times New Roman" w:hAnsi="Times New Roman" w:cs="Times New Roman"/>
          <w:i/>
          <w:spacing w:val="-2"/>
        </w:rPr>
        <w:t xml:space="preserve">bids </w:t>
      </w:r>
      <w:r w:rsidR="00997C08" w:rsidRPr="00997C08">
        <w:rPr>
          <w:rFonts w:ascii="Times New Roman" w:hAnsi="Times New Roman" w:cs="Times New Roman"/>
          <w:spacing w:val="-2"/>
        </w:rPr>
        <w:t>from</w:t>
      </w:r>
      <w:r w:rsidR="00572353" w:rsidRPr="00997C08">
        <w:rPr>
          <w:rFonts w:ascii="Times New Roman" w:hAnsi="Times New Roman" w:cs="Times New Roman"/>
          <w:spacing w:val="-2"/>
        </w:rPr>
        <w:t xml:space="preserve"> eligible </w:t>
      </w:r>
      <w:r w:rsidR="00572353" w:rsidRPr="00997C08">
        <w:rPr>
          <w:rFonts w:ascii="Times New Roman" w:hAnsi="Times New Roman" w:cs="Times New Roman"/>
          <w:i/>
          <w:spacing w:val="-2"/>
        </w:rPr>
        <w:t>bidders</w:t>
      </w:r>
      <w:r w:rsidR="00E01176" w:rsidRPr="00997C08">
        <w:rPr>
          <w:rFonts w:ascii="Times New Roman" w:hAnsi="Times New Roman" w:cs="Times New Roman"/>
          <w:i/>
          <w:spacing w:val="-2"/>
        </w:rPr>
        <w:t xml:space="preserve"> </w:t>
      </w:r>
      <w:r w:rsidR="00572353" w:rsidRPr="00997C08">
        <w:rPr>
          <w:rFonts w:ascii="Times New Roman" w:hAnsi="Times New Roman" w:cs="Times New Roman"/>
          <w:spacing w:val="-2"/>
        </w:rPr>
        <w:t xml:space="preserve">for </w:t>
      </w:r>
      <w:r w:rsidR="00881154" w:rsidRPr="00997C08">
        <w:rPr>
          <w:rFonts w:ascii="Times New Roman" w:hAnsi="Times New Roman" w:cs="Times New Roman"/>
          <w:spacing w:val="-2"/>
        </w:rPr>
        <w:t>the Works Requirements</w:t>
      </w:r>
      <w:r w:rsidR="00997768">
        <w:rPr>
          <w:rFonts w:ascii="Times New Roman" w:hAnsi="Times New Roman" w:cs="Times New Roman"/>
          <w:spacing w:val="-2"/>
        </w:rPr>
        <w:t>.</w:t>
      </w:r>
    </w:p>
    <w:p w14:paraId="43B1C792" w14:textId="650E37EF" w:rsidR="00572353" w:rsidRPr="00997C08" w:rsidRDefault="00572353" w:rsidP="0004189A">
      <w:pPr>
        <w:suppressAutoHyphens/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 xml:space="preserve">Bidding will be conducted through the </w:t>
      </w:r>
      <w:r w:rsidR="00881154" w:rsidRPr="00997C08">
        <w:rPr>
          <w:rFonts w:ascii="Times New Roman" w:hAnsi="Times New Roman" w:cs="Times New Roman"/>
          <w:i/>
          <w:spacing w:val="-2"/>
        </w:rPr>
        <w:t>Shopping</w:t>
      </w:r>
      <w:r w:rsidRPr="00997C08">
        <w:rPr>
          <w:rFonts w:ascii="Times New Roman" w:hAnsi="Times New Roman" w:cs="Times New Roman"/>
          <w:spacing w:val="-2"/>
        </w:rPr>
        <w:t xml:space="preserve"> procedures as specified in the </w:t>
      </w:r>
      <w:r w:rsidR="008E6816" w:rsidRPr="00997C08">
        <w:rPr>
          <w:rFonts w:ascii="Times New Roman" w:hAnsi="Times New Roman" w:cs="Times New Roman"/>
          <w:spacing w:val="-2"/>
        </w:rPr>
        <w:t>MCC Program Procurement Guidelines</w:t>
      </w:r>
      <w:r w:rsidRPr="00997C08">
        <w:rPr>
          <w:rFonts w:ascii="Times New Roman" w:hAnsi="Times New Roman" w:cs="Times New Roman"/>
          <w:spacing w:val="-2"/>
        </w:rPr>
        <w:t xml:space="preserve"> (</w:t>
      </w:r>
      <w:r w:rsidR="008E6816" w:rsidRPr="00997C08">
        <w:rPr>
          <w:rFonts w:ascii="Times New Roman" w:hAnsi="Times New Roman" w:cs="Times New Roman"/>
          <w:spacing w:val="-2"/>
        </w:rPr>
        <w:t>PPG</w:t>
      </w:r>
      <w:r w:rsidRPr="00997C08">
        <w:rPr>
          <w:rFonts w:ascii="Times New Roman" w:hAnsi="Times New Roman" w:cs="Times New Roman"/>
          <w:spacing w:val="-2"/>
        </w:rPr>
        <w:t>), and is open to all eligible bidders</w:t>
      </w:r>
      <w:r w:rsidR="00EC36F8" w:rsidRPr="00997C08">
        <w:rPr>
          <w:rFonts w:ascii="Times New Roman" w:hAnsi="Times New Roman" w:cs="Times New Roman"/>
          <w:spacing w:val="-2"/>
        </w:rPr>
        <w:t xml:space="preserve"> or </w:t>
      </w:r>
      <w:r w:rsidR="00E53DBC" w:rsidRPr="00997C08">
        <w:rPr>
          <w:rFonts w:ascii="Times New Roman" w:hAnsi="Times New Roman" w:cs="Times New Roman"/>
          <w:spacing w:val="-2"/>
        </w:rPr>
        <w:t>consultants</w:t>
      </w:r>
      <w:r w:rsidRPr="00997C08">
        <w:rPr>
          <w:rFonts w:ascii="Times New Roman" w:hAnsi="Times New Roman" w:cs="Times New Roman"/>
          <w:spacing w:val="-2"/>
        </w:rPr>
        <w:t xml:space="preserve"> as defined in the</w:t>
      </w:r>
      <w:r w:rsidR="008E6816" w:rsidRPr="00997C08">
        <w:rPr>
          <w:rFonts w:ascii="Times New Roman" w:hAnsi="Times New Roman" w:cs="Times New Roman"/>
          <w:spacing w:val="-2"/>
        </w:rPr>
        <w:t xml:space="preserve"> PPG</w:t>
      </w:r>
      <w:r w:rsidRPr="00997C08">
        <w:rPr>
          <w:rFonts w:ascii="Times New Roman" w:hAnsi="Times New Roman" w:cs="Times New Roman"/>
          <w:spacing w:val="-2"/>
        </w:rPr>
        <w:t xml:space="preserve">. </w:t>
      </w:r>
    </w:p>
    <w:p w14:paraId="44FAC70F" w14:textId="6D84C92D" w:rsidR="00881154" w:rsidRPr="00997C08" w:rsidRDefault="00881154" w:rsidP="00881154">
      <w:pPr>
        <w:suppressAutoHyphens/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 xml:space="preserve">A complete set of Request for Request for Quotation (RFQ) documents including any clarifications, notices and/or addendums may be obtained by interested eligible bidders through the following website (Eventual clarifications or any changes to the RFQ document shall be published at the latest </w:t>
      </w:r>
      <w:r w:rsidR="00997C08">
        <w:rPr>
          <w:rFonts w:ascii="Times New Roman" w:hAnsi="Times New Roman" w:cs="Times New Roman"/>
          <w:spacing w:val="-2"/>
        </w:rPr>
        <w:t>3</w:t>
      </w:r>
      <w:r w:rsidRPr="00997C08">
        <w:rPr>
          <w:rFonts w:ascii="Times New Roman" w:hAnsi="Times New Roman" w:cs="Times New Roman"/>
          <w:spacing w:val="-2"/>
        </w:rPr>
        <w:t xml:space="preserve"> days before the submission deadline on the link provided below):</w:t>
      </w:r>
    </w:p>
    <w:p w14:paraId="2FE49B16" w14:textId="10ED22FB" w:rsidR="00881154" w:rsidRDefault="009659C1" w:rsidP="0004189A">
      <w:pPr>
        <w:pStyle w:val="NoSpacing"/>
        <w:jc w:val="both"/>
        <w:rPr>
          <w:rFonts w:ascii="Times New Roman" w:hAnsi="Times New Roman" w:cs="Times New Roman"/>
          <w:i/>
          <w:iCs/>
          <w:spacing w:val="-2"/>
        </w:rPr>
      </w:pPr>
      <w:hyperlink r:id="rId12" w:history="1">
        <w:r w:rsidRPr="006C0238">
          <w:rPr>
            <w:rStyle w:val="Hyperlink"/>
            <w:rFonts w:ascii="Times New Roman" w:hAnsi="Times New Roman" w:cs="Times New Roman"/>
            <w:spacing w:val="-2"/>
          </w:rPr>
          <w:t>https://millenniumkosovo.org/procurment/</w:t>
        </w:r>
        <w:r w:rsidRPr="006C0238">
          <w:rPr>
            <w:rStyle w:val="Hyperlink"/>
            <w:rFonts w:ascii="Times New Roman" w:hAnsi="Times New Roman" w:cs="Times New Roman"/>
            <w:spacing w:val="-2"/>
          </w:rPr>
          <w:t>procurement-of-contract-for-the-construction-of-apartment-building-efficiency-retrofits-aer-viti-rfq-2021-no-029</w:t>
        </w:r>
      </w:hyperlink>
      <w:r>
        <w:rPr>
          <w:rFonts w:ascii="Times New Roman" w:hAnsi="Times New Roman" w:cs="Times New Roman"/>
          <w:spacing w:val="-2"/>
        </w:rPr>
        <w:t xml:space="preserve"> i</w:t>
      </w:r>
      <w:r w:rsidR="00C537E4">
        <w:rPr>
          <w:rFonts w:ascii="Times New Roman" w:hAnsi="Times New Roman" w:cs="Times New Roman"/>
          <w:spacing w:val="-2"/>
        </w:rPr>
        <w:t>n the filename</w:t>
      </w:r>
      <w:r w:rsidR="00C537E4" w:rsidRPr="00C537E4">
        <w:rPr>
          <w:rFonts w:ascii="Times New Roman" w:hAnsi="Times New Roman" w:cs="Times New Roman"/>
          <w:spacing w:val="-2"/>
        </w:rPr>
        <w:t xml:space="preserve"> </w:t>
      </w:r>
      <w:r w:rsidR="00C537E4" w:rsidRPr="00C537E4">
        <w:rPr>
          <w:rFonts w:ascii="Times New Roman" w:hAnsi="Times New Roman" w:cs="Times New Roman"/>
          <w:i/>
          <w:iCs/>
          <w:spacing w:val="-2"/>
        </w:rPr>
        <w:t xml:space="preserve">the Procurement of </w:t>
      </w:r>
      <w:r w:rsidR="00AF42FC" w:rsidRPr="00AF42FC">
        <w:rPr>
          <w:rFonts w:ascii="Times New Roman" w:hAnsi="Times New Roman" w:cs="Times New Roman"/>
          <w:i/>
          <w:iCs/>
          <w:spacing w:val="-2"/>
        </w:rPr>
        <w:t xml:space="preserve">Contract for the Construction of Apartment Building Efficiency Retrofits (AER) – Viti </w:t>
      </w:r>
      <w:r w:rsidR="00C537E4" w:rsidRPr="00C537E4">
        <w:rPr>
          <w:rFonts w:ascii="Times New Roman" w:hAnsi="Times New Roman" w:cs="Times New Roman"/>
          <w:i/>
          <w:iCs/>
          <w:spacing w:val="-2"/>
        </w:rPr>
        <w:t xml:space="preserve">- </w:t>
      </w:r>
      <w:r w:rsidR="003205D3" w:rsidRPr="003205D3">
        <w:rPr>
          <w:rFonts w:ascii="Times New Roman" w:hAnsi="Times New Roman" w:cs="Times New Roman"/>
          <w:i/>
          <w:iCs/>
          <w:spacing w:val="-2"/>
        </w:rPr>
        <w:t>RFQ / 2021/No. 0</w:t>
      </w:r>
      <w:r w:rsidR="009322E1">
        <w:rPr>
          <w:rFonts w:ascii="Times New Roman" w:hAnsi="Times New Roman" w:cs="Times New Roman"/>
          <w:i/>
          <w:iCs/>
          <w:spacing w:val="-2"/>
        </w:rPr>
        <w:t>29</w:t>
      </w:r>
      <w:r w:rsidR="003205D3">
        <w:rPr>
          <w:rFonts w:ascii="Times New Roman" w:hAnsi="Times New Roman" w:cs="Times New Roman"/>
          <w:i/>
          <w:iCs/>
          <w:spacing w:val="-2"/>
        </w:rPr>
        <w:t>.</w:t>
      </w:r>
    </w:p>
    <w:p w14:paraId="1F23FB58" w14:textId="2D5149B7" w:rsidR="009F7DE7" w:rsidRDefault="009F7DE7" w:rsidP="0004189A">
      <w:pPr>
        <w:pStyle w:val="NoSpacing"/>
        <w:jc w:val="both"/>
        <w:rPr>
          <w:rFonts w:ascii="Times New Roman" w:hAnsi="Times New Roman" w:cs="Times New Roman"/>
          <w:i/>
          <w:iCs/>
          <w:spacing w:val="-2"/>
        </w:rPr>
      </w:pPr>
    </w:p>
    <w:p w14:paraId="14C2DDF4" w14:textId="7AF5DB99" w:rsidR="00881154" w:rsidRPr="00997C08" w:rsidRDefault="00881154" w:rsidP="00881154">
      <w:pPr>
        <w:pStyle w:val="NoSpacing"/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lastRenderedPageBreak/>
        <w:t>Bidders interested in submitting bids should register their interest by sending a completed registration, with the reference and subject of the RFQ to the Procurement manager at</w:t>
      </w:r>
      <w:r w:rsidR="002A36DE">
        <w:rPr>
          <w:rFonts w:ascii="Times New Roman" w:hAnsi="Times New Roman" w:cs="Times New Roman"/>
          <w:spacing w:val="-2"/>
        </w:rPr>
        <w:t xml:space="preserve"> </w:t>
      </w:r>
      <w:hyperlink r:id="rId13" w:tgtFrame="_blank" w:history="1">
        <w:r w:rsidR="002A36DE" w:rsidRPr="002A36DE">
          <w:rPr>
            <w:rStyle w:val="Hyperlink"/>
            <w:rFonts w:ascii="Times New Roman" w:hAnsi="Times New Roman" w:cs="Times New Roman"/>
            <w:color w:val="1155CC"/>
            <w:shd w:val="clear" w:color="auto" w:fill="FFFFFF"/>
          </w:rPr>
          <w:t>procurement@millenniumkosovo.org</w:t>
        </w:r>
      </w:hyperlink>
      <w:r w:rsidR="00A54BEA" w:rsidRPr="00997C08">
        <w:rPr>
          <w:rFonts w:ascii="Times New Roman" w:hAnsi="Times New Roman" w:cs="Times New Roman"/>
          <w:spacing w:val="-2"/>
        </w:rPr>
        <w:t>, giving</w:t>
      </w:r>
      <w:r w:rsidRPr="00997C08">
        <w:rPr>
          <w:rFonts w:ascii="Times New Roman" w:hAnsi="Times New Roman" w:cs="Times New Roman"/>
          <w:spacing w:val="-2"/>
        </w:rPr>
        <w:t xml:space="preserve"> full contact details of the bidder. </w:t>
      </w:r>
    </w:p>
    <w:p w14:paraId="12C98614" w14:textId="77777777" w:rsidR="00881154" w:rsidRPr="00997C08" w:rsidRDefault="00881154" w:rsidP="00881154">
      <w:pPr>
        <w:pStyle w:val="NoSpacing"/>
        <w:jc w:val="both"/>
        <w:rPr>
          <w:rFonts w:ascii="Times New Roman" w:hAnsi="Times New Roman" w:cs="Times New Roman"/>
          <w:spacing w:val="-2"/>
        </w:rPr>
      </w:pPr>
    </w:p>
    <w:p w14:paraId="46070C13" w14:textId="77777777" w:rsidR="00FC3614" w:rsidRDefault="00881154" w:rsidP="00881154">
      <w:pPr>
        <w:pStyle w:val="NoSpacing"/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>Please note that only electronic applications submitted via the File Request Link (</w:t>
      </w:r>
      <w:proofErr w:type="spellStart"/>
      <w:r w:rsidRPr="00997C08">
        <w:rPr>
          <w:rFonts w:ascii="Times New Roman" w:hAnsi="Times New Roman" w:cs="Times New Roman"/>
          <w:spacing w:val="-2"/>
        </w:rPr>
        <w:t>dropbox</w:t>
      </w:r>
      <w:proofErr w:type="spellEnd"/>
      <w:r w:rsidRPr="00997C08">
        <w:rPr>
          <w:rFonts w:ascii="Times New Roman" w:hAnsi="Times New Roman" w:cs="Times New Roman"/>
          <w:spacing w:val="-2"/>
        </w:rPr>
        <w:t xml:space="preserve"> link) shall be accepted. Submissions by hard copy or by email are not acceptable and shall culminate in bids rejection.</w:t>
      </w:r>
    </w:p>
    <w:p w14:paraId="582955BA" w14:textId="17671470" w:rsidR="00881154" w:rsidRPr="00997C08" w:rsidRDefault="00881154" w:rsidP="00881154">
      <w:pPr>
        <w:pStyle w:val="NoSpacing"/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>The File link for submission of bids is included in the RFQ document.</w:t>
      </w:r>
    </w:p>
    <w:p w14:paraId="3EB38E4E" w14:textId="11838ECB" w:rsidR="00881154" w:rsidRPr="00997C08" w:rsidRDefault="00881154" w:rsidP="00881154">
      <w:pPr>
        <w:pStyle w:val="NoSpacing"/>
        <w:jc w:val="both"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>Bids shall be submitted ONLY to the file request link provided in RF</w:t>
      </w:r>
      <w:r w:rsidR="00237FC8" w:rsidRPr="00997C08">
        <w:rPr>
          <w:rFonts w:ascii="Times New Roman" w:hAnsi="Times New Roman" w:cs="Times New Roman"/>
          <w:spacing w:val="-2"/>
        </w:rPr>
        <w:t xml:space="preserve">Q </w:t>
      </w:r>
      <w:r w:rsidRPr="00997C08">
        <w:rPr>
          <w:rFonts w:ascii="Times New Roman" w:hAnsi="Times New Roman" w:cs="Times New Roman"/>
          <w:spacing w:val="-2"/>
        </w:rPr>
        <w:t xml:space="preserve">documents no later than </w:t>
      </w:r>
      <w:r w:rsidR="00FC3614">
        <w:rPr>
          <w:rFonts w:ascii="Times New Roman" w:hAnsi="Times New Roman" w:cs="Times New Roman"/>
          <w:spacing w:val="-2"/>
        </w:rPr>
        <w:t>2</w:t>
      </w:r>
      <w:r w:rsidR="009322E1">
        <w:rPr>
          <w:rFonts w:ascii="Times New Roman" w:hAnsi="Times New Roman" w:cs="Times New Roman"/>
          <w:spacing w:val="-2"/>
        </w:rPr>
        <w:t>1</w:t>
      </w:r>
      <w:r w:rsidRPr="00997C08">
        <w:rPr>
          <w:rFonts w:ascii="Times New Roman" w:hAnsi="Times New Roman" w:cs="Times New Roman"/>
          <w:spacing w:val="-2"/>
        </w:rPr>
        <w:t xml:space="preserve"> </w:t>
      </w:r>
      <w:r w:rsidR="009322E1">
        <w:rPr>
          <w:rFonts w:ascii="Times New Roman" w:hAnsi="Times New Roman" w:cs="Times New Roman"/>
          <w:spacing w:val="-2"/>
        </w:rPr>
        <w:t>D</w:t>
      </w:r>
      <w:r w:rsidR="00AF42FC">
        <w:rPr>
          <w:rFonts w:ascii="Times New Roman" w:hAnsi="Times New Roman" w:cs="Times New Roman"/>
          <w:spacing w:val="-2"/>
        </w:rPr>
        <w:t>e</w:t>
      </w:r>
      <w:r w:rsidR="009322E1">
        <w:rPr>
          <w:rFonts w:ascii="Times New Roman" w:hAnsi="Times New Roman" w:cs="Times New Roman"/>
          <w:spacing w:val="-2"/>
        </w:rPr>
        <w:t>ce</w:t>
      </w:r>
      <w:r w:rsidR="00AF42FC">
        <w:rPr>
          <w:rFonts w:ascii="Times New Roman" w:hAnsi="Times New Roman" w:cs="Times New Roman"/>
          <w:spacing w:val="-2"/>
        </w:rPr>
        <w:t>mber</w:t>
      </w:r>
      <w:r w:rsidRPr="00997C08">
        <w:rPr>
          <w:rFonts w:ascii="Times New Roman" w:hAnsi="Times New Roman" w:cs="Times New Roman"/>
          <w:spacing w:val="-2"/>
        </w:rPr>
        <w:t xml:space="preserve"> 202</w:t>
      </w:r>
      <w:r w:rsidR="00997768">
        <w:rPr>
          <w:rFonts w:ascii="Times New Roman" w:hAnsi="Times New Roman" w:cs="Times New Roman"/>
          <w:spacing w:val="-2"/>
        </w:rPr>
        <w:t>1</w:t>
      </w:r>
      <w:r w:rsidRPr="00997C08">
        <w:rPr>
          <w:rFonts w:ascii="Times New Roman" w:hAnsi="Times New Roman" w:cs="Times New Roman"/>
          <w:spacing w:val="-2"/>
        </w:rPr>
        <w:t xml:space="preserve"> at 14:00 (Kosovo Time). Only electronic submission will be permitted. Late applications will be rejected.</w:t>
      </w:r>
    </w:p>
    <w:p w14:paraId="49131DD5" w14:textId="77777777" w:rsidR="00881154" w:rsidRPr="00997C08" w:rsidRDefault="00881154" w:rsidP="00881154">
      <w:pPr>
        <w:pStyle w:val="NoSpacing"/>
        <w:jc w:val="both"/>
        <w:rPr>
          <w:rFonts w:ascii="Times New Roman" w:hAnsi="Times New Roman" w:cs="Times New Roman"/>
          <w:spacing w:val="-2"/>
        </w:rPr>
      </w:pPr>
    </w:p>
    <w:p w14:paraId="0E8BB31F" w14:textId="58CCDA98" w:rsidR="00A05C4D" w:rsidRPr="00997C08" w:rsidRDefault="00C242D6" w:rsidP="00A05C4D">
      <w:pPr>
        <w:suppressAutoHyphens/>
        <w:rPr>
          <w:rFonts w:ascii="Times New Roman" w:hAnsi="Times New Roman" w:cs="Times New Roman"/>
          <w:spacing w:val="-2"/>
        </w:rPr>
      </w:pPr>
      <w:r w:rsidRPr="00997C08">
        <w:rPr>
          <w:rFonts w:ascii="Times New Roman" w:hAnsi="Times New Roman" w:cs="Times New Roman"/>
          <w:spacing w:val="-2"/>
        </w:rPr>
        <w:t xml:space="preserve">Contact Information: </w:t>
      </w:r>
    </w:p>
    <w:tbl>
      <w:tblPr>
        <w:tblStyle w:val="TableGrid"/>
        <w:tblW w:w="0" w:type="auto"/>
        <w:tblInd w:w="85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973"/>
        <w:gridCol w:w="6292"/>
      </w:tblGrid>
      <w:tr w:rsidR="009A55C9" w:rsidRPr="00997C08" w14:paraId="2FFB218C" w14:textId="77777777" w:rsidTr="00997C08">
        <w:trPr>
          <w:trHeight w:val="525"/>
        </w:trPr>
        <w:tc>
          <w:tcPr>
            <w:tcW w:w="0" w:type="auto"/>
          </w:tcPr>
          <w:p w14:paraId="640952D3" w14:textId="79601955" w:rsidR="009A55C9" w:rsidRPr="00997C08" w:rsidRDefault="009A55C9" w:rsidP="00A05C4D">
            <w:pPr>
              <w:suppressAutoHyphens/>
              <w:rPr>
                <w:rFonts w:ascii="Times New Roman" w:hAnsi="Times New Roman" w:cs="Times New Roman"/>
                <w:b/>
                <w:spacing w:val="-2"/>
              </w:rPr>
            </w:pPr>
            <w:r w:rsidRPr="00997C08">
              <w:rPr>
                <w:rFonts w:ascii="Times New Roman" w:hAnsi="Times New Roman" w:cs="Times New Roman"/>
                <w:b/>
                <w:iCs/>
              </w:rPr>
              <w:t xml:space="preserve">The address(es) referred to above is (are): </w:t>
            </w:r>
          </w:p>
        </w:tc>
        <w:tc>
          <w:tcPr>
            <w:tcW w:w="0" w:type="auto"/>
          </w:tcPr>
          <w:p w14:paraId="54BB4962" w14:textId="3CA00380" w:rsidR="009A55C9" w:rsidRPr="00997C08" w:rsidRDefault="00881154" w:rsidP="00A05C4D">
            <w:pPr>
              <w:suppressAutoHyphens/>
              <w:rPr>
                <w:rFonts w:ascii="Times New Roman" w:hAnsi="Times New Roman" w:cs="Times New Roman"/>
                <w:spacing w:val="-2"/>
              </w:rPr>
            </w:pPr>
            <w:r w:rsidRPr="00997C08">
              <w:rPr>
                <w:rFonts w:ascii="Times New Roman" w:hAnsi="Times New Roman" w:cs="Times New Roman"/>
                <w:iCs/>
                <w:spacing w:val="-2"/>
              </w:rPr>
              <w:t>Str. “</w:t>
            </w:r>
            <w:proofErr w:type="spellStart"/>
            <w:r w:rsidRPr="00997C08">
              <w:rPr>
                <w:rFonts w:ascii="Times New Roman" w:hAnsi="Times New Roman" w:cs="Times New Roman"/>
                <w:iCs/>
                <w:spacing w:val="-2"/>
              </w:rPr>
              <w:t>Migjeni</w:t>
            </w:r>
            <w:proofErr w:type="spellEnd"/>
            <w:r w:rsidRPr="00997C08">
              <w:rPr>
                <w:rFonts w:ascii="Times New Roman" w:hAnsi="Times New Roman" w:cs="Times New Roman"/>
                <w:iCs/>
                <w:spacing w:val="-2"/>
              </w:rPr>
              <w:t>” no. 21 (ex-Bank of Ljubljana, floor IX), Postal Code:10000 Prishtina, Kosovo</w:t>
            </w:r>
            <w:r w:rsidRPr="00997C08" w:rsidDel="00A700D1">
              <w:rPr>
                <w:rFonts w:ascii="Times New Roman" w:hAnsi="Times New Roman" w:cs="Times New Roman"/>
                <w:iCs/>
                <w:spacing w:val="-2"/>
              </w:rPr>
              <w:t xml:space="preserve"> </w:t>
            </w:r>
          </w:p>
        </w:tc>
      </w:tr>
      <w:tr w:rsidR="009A55C9" w:rsidRPr="00997C08" w14:paraId="6583AF83" w14:textId="77777777" w:rsidTr="00997C08">
        <w:trPr>
          <w:trHeight w:val="984"/>
        </w:trPr>
        <w:tc>
          <w:tcPr>
            <w:tcW w:w="0" w:type="auto"/>
          </w:tcPr>
          <w:p w14:paraId="3C14C22E" w14:textId="77777777" w:rsidR="009A55C9" w:rsidRPr="00997C08" w:rsidRDefault="009A55C9" w:rsidP="009A55C9">
            <w:pPr>
              <w:suppressAutoHyphens/>
              <w:rPr>
                <w:rFonts w:ascii="Times New Roman" w:hAnsi="Times New Roman" w:cs="Times New Roman"/>
                <w:b/>
                <w:iCs/>
                <w:spacing w:val="-2"/>
              </w:rPr>
            </w:pPr>
            <w:r w:rsidRPr="00997C08">
              <w:rPr>
                <w:rFonts w:ascii="Times New Roman" w:hAnsi="Times New Roman" w:cs="Times New Roman"/>
                <w:b/>
                <w:iCs/>
                <w:spacing w:val="-2"/>
              </w:rPr>
              <w:t xml:space="preserve">Attn: </w:t>
            </w:r>
          </w:p>
          <w:p w14:paraId="5042D5BE" w14:textId="77777777" w:rsidR="009A55C9" w:rsidRPr="00997C08" w:rsidRDefault="009A55C9" w:rsidP="00A05C4D">
            <w:pPr>
              <w:suppressAutoHyphens/>
              <w:rPr>
                <w:rFonts w:ascii="Times New Roman" w:hAnsi="Times New Roman" w:cs="Times New Roman"/>
                <w:b/>
                <w:spacing w:val="-2"/>
              </w:rPr>
            </w:pPr>
          </w:p>
        </w:tc>
        <w:tc>
          <w:tcPr>
            <w:tcW w:w="0" w:type="auto"/>
          </w:tcPr>
          <w:p w14:paraId="0DB57E97" w14:textId="77777777" w:rsidR="00881154" w:rsidRPr="00997C08" w:rsidRDefault="00881154" w:rsidP="00881154">
            <w:pPr>
              <w:suppressAutoHyphens/>
              <w:rPr>
                <w:rFonts w:ascii="Times New Roman" w:hAnsi="Times New Roman" w:cs="Times New Roman"/>
                <w:iCs/>
                <w:spacing w:val="-2"/>
              </w:rPr>
            </w:pPr>
            <w:r w:rsidRPr="00997C08">
              <w:rPr>
                <w:rFonts w:ascii="Times New Roman" w:hAnsi="Times New Roman" w:cs="Times New Roman"/>
                <w:iCs/>
                <w:spacing w:val="-2"/>
              </w:rPr>
              <w:t xml:space="preserve">Arton </w:t>
            </w:r>
            <w:proofErr w:type="spellStart"/>
            <w:r w:rsidRPr="00997C08">
              <w:rPr>
                <w:rFonts w:ascii="Times New Roman" w:hAnsi="Times New Roman" w:cs="Times New Roman"/>
                <w:iCs/>
                <w:spacing w:val="-2"/>
              </w:rPr>
              <w:t>Çitaku</w:t>
            </w:r>
            <w:proofErr w:type="spellEnd"/>
          </w:p>
          <w:p w14:paraId="06C6249A" w14:textId="77777777" w:rsidR="00881154" w:rsidRPr="00997C08" w:rsidRDefault="00881154" w:rsidP="00881154">
            <w:pPr>
              <w:suppressAutoHyphens/>
              <w:rPr>
                <w:rFonts w:ascii="Times New Roman" w:hAnsi="Times New Roman" w:cs="Times New Roman"/>
                <w:iCs/>
                <w:spacing w:val="-2"/>
              </w:rPr>
            </w:pPr>
            <w:r w:rsidRPr="00997C08">
              <w:rPr>
                <w:rFonts w:ascii="Times New Roman" w:hAnsi="Times New Roman" w:cs="Times New Roman"/>
                <w:iCs/>
                <w:spacing w:val="-2"/>
              </w:rPr>
              <w:t xml:space="preserve">MFK Procurement Manager </w:t>
            </w:r>
          </w:p>
          <w:p w14:paraId="2F0ECAB8" w14:textId="0FDCBBCC" w:rsidR="009A55C9" w:rsidRPr="00997C08" w:rsidRDefault="00881154" w:rsidP="00A05C4D">
            <w:pPr>
              <w:suppressAutoHyphens/>
              <w:rPr>
                <w:rFonts w:ascii="Times New Roman" w:hAnsi="Times New Roman" w:cs="Times New Roman"/>
                <w:spacing w:val="-2"/>
              </w:rPr>
            </w:pPr>
            <w:r w:rsidRPr="00997C08">
              <w:rPr>
                <w:rFonts w:ascii="Times New Roman" w:hAnsi="Times New Roman" w:cs="Times New Roman"/>
                <w:iCs/>
                <w:spacing w:val="-2"/>
              </w:rPr>
              <w:t>Str. “</w:t>
            </w:r>
            <w:proofErr w:type="spellStart"/>
            <w:r w:rsidRPr="00997C08">
              <w:rPr>
                <w:rFonts w:ascii="Times New Roman" w:hAnsi="Times New Roman" w:cs="Times New Roman"/>
                <w:iCs/>
                <w:spacing w:val="-2"/>
              </w:rPr>
              <w:t>Migjeni</w:t>
            </w:r>
            <w:proofErr w:type="spellEnd"/>
            <w:r w:rsidRPr="00997C08">
              <w:rPr>
                <w:rFonts w:ascii="Times New Roman" w:hAnsi="Times New Roman" w:cs="Times New Roman"/>
                <w:iCs/>
                <w:spacing w:val="-2"/>
              </w:rPr>
              <w:t>” no. 21 (ex-Bank of Ljubljana, floor IX), Postal Code:10000 Prishtina, Kosovo</w:t>
            </w:r>
            <w:r w:rsidRPr="00997C08" w:rsidDel="00A700D1">
              <w:rPr>
                <w:rFonts w:ascii="Times New Roman" w:hAnsi="Times New Roman" w:cs="Times New Roman"/>
                <w:iCs/>
                <w:spacing w:val="-2"/>
              </w:rPr>
              <w:t xml:space="preserve"> </w:t>
            </w:r>
          </w:p>
        </w:tc>
      </w:tr>
      <w:tr w:rsidR="009A55C9" w:rsidRPr="00997C08" w14:paraId="7D73A8AA" w14:textId="77777777" w:rsidTr="00997C08">
        <w:trPr>
          <w:trHeight w:val="273"/>
        </w:trPr>
        <w:tc>
          <w:tcPr>
            <w:tcW w:w="0" w:type="auto"/>
          </w:tcPr>
          <w:p w14:paraId="07F1170D" w14:textId="221D2993" w:rsidR="009A55C9" w:rsidRPr="00997C08" w:rsidRDefault="009A55C9" w:rsidP="00A05C4D">
            <w:pPr>
              <w:suppressAutoHyphens/>
              <w:rPr>
                <w:rFonts w:ascii="Times New Roman" w:hAnsi="Times New Roman" w:cs="Times New Roman"/>
                <w:b/>
                <w:spacing w:val="-2"/>
              </w:rPr>
            </w:pPr>
            <w:r w:rsidRPr="00997C08">
              <w:rPr>
                <w:rFonts w:ascii="Times New Roman" w:hAnsi="Times New Roman" w:cs="Times New Roman"/>
                <w:b/>
                <w:spacing w:val="-2"/>
              </w:rPr>
              <w:t>Tel:</w:t>
            </w:r>
            <w:r w:rsidRPr="00997C08">
              <w:rPr>
                <w:rFonts w:ascii="Times New Roman" w:hAnsi="Times New Roman" w:cs="Times New Roman"/>
                <w:b/>
                <w:iCs/>
                <w:spacing w:val="-2"/>
              </w:rPr>
              <w:t xml:space="preserve"> </w:t>
            </w:r>
          </w:p>
        </w:tc>
        <w:tc>
          <w:tcPr>
            <w:tcW w:w="0" w:type="auto"/>
          </w:tcPr>
          <w:p w14:paraId="470DF4C3" w14:textId="4CA464B9" w:rsidR="009A55C9" w:rsidRPr="00997C08" w:rsidRDefault="00881154" w:rsidP="00A05C4D">
            <w:pPr>
              <w:suppressAutoHyphens/>
              <w:rPr>
                <w:rFonts w:ascii="Times New Roman" w:hAnsi="Times New Roman" w:cs="Times New Roman"/>
                <w:spacing w:val="-2"/>
              </w:rPr>
            </w:pPr>
            <w:r w:rsidRPr="00997C08">
              <w:rPr>
                <w:rFonts w:ascii="Times New Roman" w:hAnsi="Times New Roman" w:cs="Times New Roman"/>
                <w:iCs/>
                <w:spacing w:val="-2"/>
              </w:rPr>
              <w:t>00 383 38 752 110</w:t>
            </w:r>
          </w:p>
        </w:tc>
      </w:tr>
      <w:tr w:rsidR="009A55C9" w:rsidRPr="00997C08" w14:paraId="1F6BC53A" w14:textId="77777777" w:rsidTr="00997C08">
        <w:trPr>
          <w:trHeight w:val="291"/>
        </w:trPr>
        <w:tc>
          <w:tcPr>
            <w:tcW w:w="0" w:type="auto"/>
          </w:tcPr>
          <w:p w14:paraId="2DD58CA4" w14:textId="230E2362" w:rsidR="009A55C9" w:rsidRPr="00997C08" w:rsidRDefault="009A55C9" w:rsidP="00A05C4D">
            <w:pPr>
              <w:suppressAutoHyphens/>
              <w:rPr>
                <w:rFonts w:ascii="Times New Roman" w:hAnsi="Times New Roman" w:cs="Times New Roman"/>
                <w:b/>
                <w:spacing w:val="-2"/>
              </w:rPr>
            </w:pPr>
            <w:r w:rsidRPr="00997C08">
              <w:rPr>
                <w:rFonts w:ascii="Times New Roman" w:hAnsi="Times New Roman" w:cs="Times New Roman"/>
                <w:b/>
                <w:spacing w:val="-2"/>
              </w:rPr>
              <w:t>E-mail:</w:t>
            </w:r>
          </w:p>
        </w:tc>
        <w:tc>
          <w:tcPr>
            <w:tcW w:w="0" w:type="auto"/>
          </w:tcPr>
          <w:p w14:paraId="74814CCA" w14:textId="18B435F0" w:rsidR="009A55C9" w:rsidRPr="002A36DE" w:rsidRDefault="009659C1" w:rsidP="009A55C9">
            <w:pPr>
              <w:suppressAutoHyphens/>
              <w:jc w:val="both"/>
              <w:rPr>
                <w:rFonts w:ascii="Times New Roman" w:hAnsi="Times New Roman" w:cs="Times New Roman"/>
                <w:spacing w:val="-2"/>
              </w:rPr>
            </w:pPr>
            <w:hyperlink r:id="rId14" w:tgtFrame="_blank" w:history="1">
              <w:r w:rsidR="002A36DE" w:rsidRPr="002A36DE">
                <w:rPr>
                  <w:rStyle w:val="Hyperlink"/>
                  <w:rFonts w:ascii="Times New Roman" w:hAnsi="Times New Roman" w:cs="Times New Roman"/>
                  <w:color w:val="1155CC"/>
                  <w:shd w:val="clear" w:color="auto" w:fill="FFFFFF"/>
                </w:rPr>
                <w:t>procurement@millenniumkosovo.org</w:t>
              </w:r>
            </w:hyperlink>
          </w:p>
        </w:tc>
      </w:tr>
      <w:tr w:rsidR="009A55C9" w:rsidRPr="00997C08" w14:paraId="373CDD9F" w14:textId="77777777" w:rsidTr="00997C08">
        <w:trPr>
          <w:trHeight w:val="277"/>
        </w:trPr>
        <w:tc>
          <w:tcPr>
            <w:tcW w:w="0" w:type="auto"/>
          </w:tcPr>
          <w:p w14:paraId="047A0A3B" w14:textId="19599A6A" w:rsidR="009A55C9" w:rsidRPr="00997C08" w:rsidRDefault="009A55C9" w:rsidP="009A55C9">
            <w:pPr>
              <w:pStyle w:val="TextBox"/>
              <w:keepNext w:val="0"/>
              <w:keepLines w:val="0"/>
              <w:tabs>
                <w:tab w:val="clear" w:pos="-720"/>
              </w:tabs>
              <w:rPr>
                <w:b/>
                <w:szCs w:val="22"/>
              </w:rPr>
            </w:pPr>
            <w:r w:rsidRPr="00997C08">
              <w:rPr>
                <w:b/>
                <w:szCs w:val="22"/>
              </w:rPr>
              <w:t>Website:</w:t>
            </w:r>
          </w:p>
        </w:tc>
        <w:tc>
          <w:tcPr>
            <w:tcW w:w="0" w:type="auto"/>
          </w:tcPr>
          <w:p w14:paraId="58E729D6" w14:textId="5F550AFC" w:rsidR="009A55C9" w:rsidRPr="00997C08" w:rsidRDefault="009659C1" w:rsidP="00A05C4D">
            <w:pPr>
              <w:suppressAutoHyphens/>
              <w:rPr>
                <w:rFonts w:ascii="Times New Roman" w:hAnsi="Times New Roman" w:cs="Times New Roman"/>
                <w:spacing w:val="-2"/>
              </w:rPr>
            </w:pPr>
            <w:hyperlink r:id="rId15" w:history="1">
              <w:r w:rsidR="00881154" w:rsidRPr="00997C08">
                <w:rPr>
                  <w:rStyle w:val="Hyperlink"/>
                  <w:rFonts w:ascii="Times New Roman" w:hAnsi="Times New Roman" w:cs="Times New Roman"/>
                  <w:color w:val="auto"/>
                  <w:spacing w:val="-2"/>
                </w:rPr>
                <w:t>https://millenniumkosovo.org</w:t>
              </w:r>
            </w:hyperlink>
          </w:p>
        </w:tc>
      </w:tr>
    </w:tbl>
    <w:p w14:paraId="45EAD60E" w14:textId="77777777" w:rsidR="009A55C9" w:rsidRPr="00997C08" w:rsidRDefault="009A55C9" w:rsidP="00A05C4D">
      <w:pPr>
        <w:suppressAutoHyphens/>
        <w:rPr>
          <w:rFonts w:ascii="Times New Roman" w:hAnsi="Times New Roman" w:cs="Times New Roman"/>
          <w:spacing w:val="-2"/>
        </w:rPr>
      </w:pPr>
    </w:p>
    <w:p w14:paraId="3BD0DF9D" w14:textId="77777777" w:rsidR="00A05C4D" w:rsidRPr="0065610C" w:rsidRDefault="00A05C4D" w:rsidP="00A05C4D">
      <w:pPr>
        <w:suppressAutoHyphens/>
        <w:rPr>
          <w:rFonts w:ascii="Times New Roman" w:hAnsi="Times New Roman"/>
          <w:spacing w:val="-2"/>
          <w:sz w:val="24"/>
          <w:szCs w:val="24"/>
        </w:rPr>
      </w:pPr>
    </w:p>
    <w:p w14:paraId="17C0A416" w14:textId="77777777" w:rsidR="00A05C4D" w:rsidRPr="00B0558E" w:rsidRDefault="00A05C4D" w:rsidP="00A05C4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200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248830B0" w14:textId="77777777" w:rsidR="00A05C4D" w:rsidRPr="008E0B48" w:rsidRDefault="00A05C4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4D47A2" w14:textId="59CF3D3F" w:rsidR="008E0B48" w:rsidRPr="00874DE1" w:rsidRDefault="008E0B48" w:rsidP="00E13831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8E0B48" w:rsidRPr="00874DE1" w:rsidSect="002C17E0">
      <w:footerReference w:type="default" r:id="rId16"/>
      <w:pgSz w:w="12240" w:h="15840"/>
      <w:pgMar w:top="1260" w:right="1440" w:bottom="1440" w:left="1440" w:header="720" w:footer="354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C189C" w14:textId="77777777" w:rsidR="009D64B5" w:rsidRDefault="009D64B5" w:rsidP="00F2692B">
      <w:pPr>
        <w:spacing w:after="0" w:line="240" w:lineRule="auto"/>
      </w:pPr>
      <w:r>
        <w:separator/>
      </w:r>
    </w:p>
  </w:endnote>
  <w:endnote w:type="continuationSeparator" w:id="0">
    <w:p w14:paraId="5B5CFF00" w14:textId="77777777" w:rsidR="009D64B5" w:rsidRDefault="009D64B5" w:rsidP="00F26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rsEavesPetiteCaps">
    <w:altName w:val="MS Gothic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5931017"/>
      <w:docPartObj>
        <w:docPartGallery w:val="Page Numbers (Bottom of Page)"/>
        <w:docPartUnique/>
      </w:docPartObj>
    </w:sdtPr>
    <w:sdtEndPr>
      <w:rPr>
        <w:rFonts w:ascii="Gotham Book" w:hAnsi="Gotham Book"/>
        <w:noProof/>
        <w:sz w:val="20"/>
      </w:rPr>
    </w:sdtEndPr>
    <w:sdtContent>
      <w:p w14:paraId="5AA25708" w14:textId="6252991F" w:rsidR="002C17E0" w:rsidRPr="001B454C" w:rsidRDefault="002C17E0" w:rsidP="002C17E0">
        <w:pPr>
          <w:pStyle w:val="Footer"/>
          <w:jc w:val="center"/>
          <w:rPr>
            <w:rFonts w:ascii="Gotham Book" w:hAnsi="Gotham Book"/>
            <w:sz w:val="20"/>
          </w:rPr>
        </w:pPr>
        <w:r w:rsidRPr="001B454C">
          <w:rPr>
            <w:rFonts w:ascii="Gotham Book" w:hAnsi="Gotham Book"/>
            <w:sz w:val="20"/>
          </w:rPr>
          <w:fldChar w:fldCharType="begin"/>
        </w:r>
        <w:r w:rsidRPr="001B454C">
          <w:rPr>
            <w:rFonts w:ascii="Gotham Book" w:hAnsi="Gotham Book"/>
            <w:sz w:val="20"/>
          </w:rPr>
          <w:instrText xml:space="preserve"> PAGE   \* MERGEFORMAT </w:instrText>
        </w:r>
        <w:r w:rsidRPr="001B454C">
          <w:rPr>
            <w:rFonts w:ascii="Gotham Book" w:hAnsi="Gotham Book"/>
            <w:sz w:val="20"/>
          </w:rPr>
          <w:fldChar w:fldCharType="separate"/>
        </w:r>
        <w:r w:rsidR="00141325">
          <w:rPr>
            <w:rFonts w:ascii="Gotham Book" w:hAnsi="Gotham Book"/>
            <w:noProof/>
            <w:sz w:val="20"/>
          </w:rPr>
          <w:t>2</w:t>
        </w:r>
        <w:r w:rsidRPr="001B454C">
          <w:rPr>
            <w:rFonts w:ascii="Gotham Book" w:hAnsi="Gotham Book"/>
            <w:noProof/>
            <w:sz w:val="20"/>
          </w:rPr>
          <w:fldChar w:fldCharType="end"/>
        </w:r>
      </w:p>
    </w:sdtContent>
  </w:sdt>
  <w:p w14:paraId="32070F4A" w14:textId="77777777" w:rsidR="002C17E0" w:rsidRDefault="002C17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F958B" w14:textId="77777777" w:rsidR="009D64B5" w:rsidRDefault="009D64B5" w:rsidP="00F2692B">
      <w:pPr>
        <w:spacing w:after="0" w:line="240" w:lineRule="auto"/>
      </w:pPr>
      <w:r>
        <w:separator/>
      </w:r>
    </w:p>
  </w:footnote>
  <w:footnote w:type="continuationSeparator" w:id="0">
    <w:p w14:paraId="1D105086" w14:textId="77777777" w:rsidR="009D64B5" w:rsidRDefault="009D64B5" w:rsidP="00F269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42CF8"/>
    <w:multiLevelType w:val="hybridMultilevel"/>
    <w:tmpl w:val="A0C8A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769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I3sTQ3trAwMbNQ0lEKTi0uzszPAykwqwUABt4W+SwAAAA="/>
  </w:docVars>
  <w:rsids>
    <w:rsidRoot w:val="00937761"/>
    <w:rsid w:val="000251B4"/>
    <w:rsid w:val="0004189A"/>
    <w:rsid w:val="00051C5F"/>
    <w:rsid w:val="000B7291"/>
    <w:rsid w:val="000F0DA4"/>
    <w:rsid w:val="00141325"/>
    <w:rsid w:val="0014324F"/>
    <w:rsid w:val="00194EFE"/>
    <w:rsid w:val="00202E3D"/>
    <w:rsid w:val="00237FC8"/>
    <w:rsid w:val="002900B8"/>
    <w:rsid w:val="002A313B"/>
    <w:rsid w:val="002A36DE"/>
    <w:rsid w:val="002B2099"/>
    <w:rsid w:val="002C17E0"/>
    <w:rsid w:val="002F2427"/>
    <w:rsid w:val="002F2C81"/>
    <w:rsid w:val="00303703"/>
    <w:rsid w:val="003205D3"/>
    <w:rsid w:val="003434DD"/>
    <w:rsid w:val="00356046"/>
    <w:rsid w:val="003864E4"/>
    <w:rsid w:val="003C308C"/>
    <w:rsid w:val="003C707B"/>
    <w:rsid w:val="00441E69"/>
    <w:rsid w:val="00446095"/>
    <w:rsid w:val="00451097"/>
    <w:rsid w:val="0046183E"/>
    <w:rsid w:val="00493F56"/>
    <w:rsid w:val="004A52CF"/>
    <w:rsid w:val="004A5BED"/>
    <w:rsid w:val="00510D13"/>
    <w:rsid w:val="00562B0B"/>
    <w:rsid w:val="00571D1B"/>
    <w:rsid w:val="00572353"/>
    <w:rsid w:val="00591ADD"/>
    <w:rsid w:val="00660B08"/>
    <w:rsid w:val="00672220"/>
    <w:rsid w:val="00674FE5"/>
    <w:rsid w:val="0067716C"/>
    <w:rsid w:val="00696987"/>
    <w:rsid w:val="006C7F58"/>
    <w:rsid w:val="006D0EAC"/>
    <w:rsid w:val="006F54BB"/>
    <w:rsid w:val="00742815"/>
    <w:rsid w:val="00777591"/>
    <w:rsid w:val="00821EEA"/>
    <w:rsid w:val="008265B6"/>
    <w:rsid w:val="00874DE1"/>
    <w:rsid w:val="00881154"/>
    <w:rsid w:val="008A1552"/>
    <w:rsid w:val="008E0B48"/>
    <w:rsid w:val="008E6816"/>
    <w:rsid w:val="00926928"/>
    <w:rsid w:val="009322E1"/>
    <w:rsid w:val="009334EA"/>
    <w:rsid w:val="00937761"/>
    <w:rsid w:val="009451DC"/>
    <w:rsid w:val="009659C1"/>
    <w:rsid w:val="00997768"/>
    <w:rsid w:val="00997C08"/>
    <w:rsid w:val="009A4951"/>
    <w:rsid w:val="009A55C9"/>
    <w:rsid w:val="009C463B"/>
    <w:rsid w:val="009C592B"/>
    <w:rsid w:val="009C5F75"/>
    <w:rsid w:val="009D64B5"/>
    <w:rsid w:val="009F7DE7"/>
    <w:rsid w:val="00A05C4D"/>
    <w:rsid w:val="00A17CAA"/>
    <w:rsid w:val="00A427BE"/>
    <w:rsid w:val="00A54BEA"/>
    <w:rsid w:val="00A97404"/>
    <w:rsid w:val="00AF17E4"/>
    <w:rsid w:val="00AF42FC"/>
    <w:rsid w:val="00BD4879"/>
    <w:rsid w:val="00C113BF"/>
    <w:rsid w:val="00C157D6"/>
    <w:rsid w:val="00C242D6"/>
    <w:rsid w:val="00C5332D"/>
    <w:rsid w:val="00C537E4"/>
    <w:rsid w:val="00C53F98"/>
    <w:rsid w:val="00C67AAB"/>
    <w:rsid w:val="00CF453C"/>
    <w:rsid w:val="00D41C38"/>
    <w:rsid w:val="00D81986"/>
    <w:rsid w:val="00D8501D"/>
    <w:rsid w:val="00E01176"/>
    <w:rsid w:val="00E13831"/>
    <w:rsid w:val="00E53DBC"/>
    <w:rsid w:val="00E66DA1"/>
    <w:rsid w:val="00EC36F8"/>
    <w:rsid w:val="00F2692B"/>
    <w:rsid w:val="00F46C2D"/>
    <w:rsid w:val="00FC3614"/>
    <w:rsid w:val="00FF6D1F"/>
    <w:rsid w:val="4686B66A"/>
    <w:rsid w:val="58A5C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EA9C9C8"/>
  <w15:chartTrackingRefBased/>
  <w15:docId w15:val="{EE4D9ACD-7002-4DA2-A3D8-CA247E78A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77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69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776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aliases w:val="TOC ADB"/>
    <w:basedOn w:val="DefaultParagraphFont"/>
    <w:uiPriority w:val="99"/>
    <w:unhideWhenUsed/>
    <w:qFormat/>
    <w:rsid w:val="0093776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0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B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B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B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B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4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8E0B48"/>
    <w:pPr>
      <w:spacing w:after="0" w:line="240" w:lineRule="auto"/>
    </w:pPr>
  </w:style>
  <w:style w:type="table" w:styleId="TableGrid">
    <w:name w:val="Table Grid"/>
    <w:basedOn w:val="TableNormal"/>
    <w:uiPriority w:val="39"/>
    <w:rsid w:val="008E0B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uiPriority w:val="9"/>
    <w:semiHidden/>
    <w:rsid w:val="00F269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odyText">
    <w:name w:val="Body Text"/>
    <w:link w:val="BodyTextChar"/>
    <w:rsid w:val="00F2692B"/>
    <w:pPr>
      <w:spacing w:after="240" w:line="240" w:lineRule="auto"/>
      <w:jc w:val="both"/>
    </w:pPr>
    <w:rPr>
      <w:rFonts w:ascii="Times New Roman" w:eastAsia="Times New Roman" w:hAnsi="Times New Roman" w:cs="MrsEavesPetiteCaps"/>
    </w:rPr>
  </w:style>
  <w:style w:type="character" w:customStyle="1" w:styleId="BodyTextChar">
    <w:name w:val="Body Text Char"/>
    <w:basedOn w:val="DefaultParagraphFont"/>
    <w:link w:val="BodyText"/>
    <w:rsid w:val="00F2692B"/>
    <w:rPr>
      <w:rFonts w:ascii="Times New Roman" w:eastAsia="Times New Roman" w:hAnsi="Times New Roman" w:cs="MrsEavesPetiteCaps"/>
    </w:rPr>
  </w:style>
  <w:style w:type="paragraph" w:styleId="FootnoteText">
    <w:name w:val="footnote text"/>
    <w:basedOn w:val="Normal"/>
    <w:link w:val="FootnoteTextChar"/>
    <w:semiHidden/>
    <w:rsid w:val="00F269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2692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F2692B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572353"/>
    <w:pPr>
      <w:tabs>
        <w:tab w:val="left" w:pos="-72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72353"/>
    <w:rPr>
      <w:rFonts w:ascii="Times New Roman" w:eastAsia="Times New Roman" w:hAnsi="Times New Roman" w:cs="Times New Roman"/>
      <w:sz w:val="20"/>
      <w:szCs w:val="20"/>
    </w:rPr>
  </w:style>
  <w:style w:type="paragraph" w:customStyle="1" w:styleId="TextBox">
    <w:name w:val="Text Box"/>
    <w:rsid w:val="00A05C4D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2C17E0"/>
  </w:style>
  <w:style w:type="paragraph" w:styleId="Header">
    <w:name w:val="header"/>
    <w:basedOn w:val="Normal"/>
    <w:link w:val="HeaderChar"/>
    <w:uiPriority w:val="99"/>
    <w:unhideWhenUsed/>
    <w:rsid w:val="002C17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17E0"/>
  </w:style>
  <w:style w:type="paragraph" w:styleId="Footer">
    <w:name w:val="footer"/>
    <w:basedOn w:val="Normal"/>
    <w:link w:val="FooterChar"/>
    <w:uiPriority w:val="99"/>
    <w:unhideWhenUsed/>
    <w:rsid w:val="002C17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7E0"/>
  </w:style>
  <w:style w:type="character" w:styleId="UnresolvedMention">
    <w:name w:val="Unresolved Mention"/>
    <w:basedOn w:val="DefaultParagraphFont"/>
    <w:uiPriority w:val="99"/>
    <w:semiHidden/>
    <w:unhideWhenUsed/>
    <w:rsid w:val="00881154"/>
    <w:rPr>
      <w:color w:val="605E5C"/>
      <w:shd w:val="clear" w:color="auto" w:fill="E1DFDD"/>
    </w:rPr>
  </w:style>
  <w:style w:type="paragraph" w:customStyle="1" w:styleId="Text">
    <w:name w:val="Text"/>
    <w:basedOn w:val="Normal"/>
    <w:link w:val="TextChar"/>
    <w:rsid w:val="00237FC8"/>
    <w:pPr>
      <w:suppressAutoHyphens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extChar">
    <w:name w:val="Text Char"/>
    <w:link w:val="Text"/>
    <w:locked/>
    <w:rsid w:val="00237FC8"/>
    <w:rPr>
      <w:rFonts w:ascii="Times New Roman" w:eastAsia="Times New Roman" w:hAnsi="Times New Roman" w:cs="Times New Roman"/>
      <w:sz w:val="24"/>
      <w:szCs w:val="20"/>
    </w:rPr>
  </w:style>
  <w:style w:type="paragraph" w:styleId="Revision">
    <w:name w:val="Revision"/>
    <w:hidden/>
    <w:uiPriority w:val="99"/>
    <w:semiHidden/>
    <w:rsid w:val="00A54BEA"/>
    <w:pPr>
      <w:spacing w:after="0" w:line="240" w:lineRule="auto"/>
    </w:pPr>
  </w:style>
  <w:style w:type="paragraph" w:styleId="ListParagraph">
    <w:name w:val="List Paragraph"/>
    <w:aliases w:val="Bullets,Bullet Styles para,Figure_name,Equipment,List Paragraph1,Numbered Indented Text,List Paragraph Char Char Char,List Paragraph Char Char,lp1,List Paragraph11,kepala,Citation List,Graphic,Table of contents numbered,Bullet 1 List,3,FM"/>
    <w:basedOn w:val="Normal"/>
    <w:link w:val="ListParagraphChar"/>
    <w:uiPriority w:val="34"/>
    <w:qFormat/>
    <w:rsid w:val="00A54BEA"/>
    <w:pPr>
      <w:widowControl w:val="0"/>
      <w:spacing w:after="0" w:line="240" w:lineRule="auto"/>
      <w:ind w:left="720"/>
      <w:contextualSpacing/>
    </w:pPr>
    <w:rPr>
      <w:rFonts w:ascii="Arial" w:eastAsia="Times New Roman" w:hAnsi="Arial" w:cs="Times New Roman"/>
      <w:snapToGrid w:val="0"/>
      <w:color w:val="000000"/>
      <w:sz w:val="20"/>
      <w:szCs w:val="20"/>
    </w:rPr>
  </w:style>
  <w:style w:type="character" w:customStyle="1" w:styleId="ListParagraphChar">
    <w:name w:val="List Paragraph Char"/>
    <w:aliases w:val="Bullets Char,Bullet Styles para Char,Figure_name Char,Equipment Char,List Paragraph1 Char,Numbered Indented Text Char,List Paragraph Char Char Char Char,List Paragraph Char Char Char1,lp1 Char,List Paragraph11 Char,kepala Char,3 Char"/>
    <w:link w:val="ListParagraph"/>
    <w:uiPriority w:val="34"/>
    <w:qFormat/>
    <w:locked/>
    <w:rsid w:val="00A54BEA"/>
    <w:rPr>
      <w:rFonts w:ascii="Arial" w:eastAsia="Times New Roman" w:hAnsi="Arial" w:cs="Times New Roman"/>
      <w:snapToGrid w:val="0"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7D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4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ocurement@millenniumkosovo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illenniumkosovo.org/procurment/procurement-of-contract-for-the-construction-of-apartment-building-efficiency-retrofits-aer-viti-rfq-2021-no-02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millenniumkosovo.org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rocurement@millenniumkosov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nning_x0020_Type xmlns="53a8ba67-0602-47b9-9349-f2688a61c988" xsi:nil="true"/>
    <Practice_x0020_Units xmlns="53a8ba67-0602-47b9-9349-f2688a61c988"/>
    <Programs xmlns="53a8ba67-0602-47b9-9349-f2688a61c988" xsi:nil="true"/>
    <Region xmlns="53a8ba67-0602-47b9-9349-f2688a61c988" xsi:nil="true"/>
    <Doc_x0020_Type xmlns="53a8ba67-0602-47b9-9349-f2688a61c988" xsi:nil="true"/>
    <FY xmlns="53a8ba67-0602-47b9-9349-f2688a61c988">2017</FY>
    <Division xmlns="53a8ba67-0602-47b9-9349-f2688a61c988" xsi:nil="true"/>
    <_dlc_DocId xmlns="53a8ba67-0602-47b9-9349-f2688a61c988">HNHRN2N5RWQX-100722702-6</_dlc_DocId>
    <_dlc_DocIdUrl xmlns="53a8ba67-0602-47b9-9349-f2688a61c988">
      <Url>http://intranet.mcc.gov/department/DCO/PG/Procurement/_layouts/DocIdRedir.aspx?ID=HNHRN2N5RWQX-100722702-6</Url>
      <Description>HNHRN2N5RWQX-100722702-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CO Document" ma:contentTypeID="0x010100FC0570007925864585DA8B7AF687A09600C17F331BB273F24CBC680FAAD4ED4452" ma:contentTypeVersion="24" ma:contentTypeDescription="" ma:contentTypeScope="" ma:versionID="194cb0ec34439b83c09a113b6185c1c3">
  <xsd:schema xmlns:xsd="http://www.w3.org/2001/XMLSchema" xmlns:xs="http://www.w3.org/2001/XMLSchema" xmlns:p="http://schemas.microsoft.com/office/2006/metadata/properties" xmlns:ns2="53a8ba67-0602-47b9-9349-f2688a61c988" targetNamespace="http://schemas.microsoft.com/office/2006/metadata/properties" ma:root="true" ma:fieldsID="678ad68fa8d306d80ca9c70a5e109510" ns2:_="">
    <xsd:import namespace="53a8ba67-0602-47b9-9349-f2688a61c98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FY" minOccurs="0"/>
                <xsd:element ref="ns2:Programs" minOccurs="0"/>
                <xsd:element ref="ns2:Division" minOccurs="0"/>
                <xsd:element ref="ns2:Practice_x0020_Units" minOccurs="0"/>
                <xsd:element ref="ns2:Doc_x0020_Type" minOccurs="0"/>
                <xsd:element ref="ns2:Panning_x0020_Type" minOccurs="0"/>
                <xsd:element ref="ns2:Reg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8ba67-0602-47b9-9349-f2688a61c98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FY" ma:index="11" nillable="true" ma:displayName="FY" ma:default="2017" ma:format="Dropdown" ma:hidden="true" ma:internalName="FY" ma:readOnly="false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</xsd:restriction>
      </xsd:simpleType>
    </xsd:element>
    <xsd:element name="Programs" ma:index="12" nillable="true" ma:displayName="Country" ma:format="Dropdown" ma:hidden="true" ma:internalName="Programs" ma:readOnly="false">
      <xsd:simpleType>
        <xsd:restriction base="dms:Choice">
          <xsd:enumeration value="Armenia"/>
          <xsd:enumeration value="Benin"/>
          <xsd:enumeration value="Benin II"/>
          <xsd:enumeration value="Burkina Faso"/>
          <xsd:enumeration value="Burkina Faso II"/>
          <xsd:enumeration value="Cabo Verde"/>
          <xsd:enumeration value="Cabo Verde II"/>
          <xsd:enumeration value="Cote d'Ivoire"/>
          <xsd:enumeration value="El Salvador"/>
          <xsd:enumeration value="El Salvador II"/>
          <xsd:enumeration value="Georgia"/>
          <xsd:enumeration value="Georgia II"/>
          <xsd:enumeration value="Ghana"/>
          <xsd:enumeration value="Ghana II"/>
          <xsd:enumeration value="Honduras"/>
          <xsd:enumeration value="Indonesia"/>
          <xsd:enumeration value="Jordan"/>
          <xsd:enumeration value="Kosovo"/>
          <xsd:enumeration value="Lesotho"/>
          <xsd:enumeration value="Lesotho II"/>
          <xsd:enumeration value="Liberia"/>
          <xsd:enumeration value="Madagascar"/>
          <xsd:enumeration value="Malawi"/>
          <xsd:enumeration value="Mali"/>
          <xsd:enumeration value="Moldova"/>
          <xsd:enumeration value="Mongolia"/>
          <xsd:enumeration value="Mongolia II"/>
          <xsd:enumeration value="Morocco"/>
          <xsd:enumeration value="Morocco II"/>
          <xsd:enumeration value="Mozambique"/>
          <xsd:enumeration value="Namibia"/>
          <xsd:enumeration value="Nepal"/>
          <xsd:enumeration value="Nicaragua"/>
          <xsd:enumeration value="Niger"/>
          <xsd:enumeration value="PEPFAR"/>
          <xsd:enumeration value="Philippines"/>
          <xsd:enumeration value="Philippines II"/>
          <xsd:enumeration value="Senegal"/>
          <xsd:enumeration value="Senegal II"/>
          <xsd:enumeration value="Sierra Leone"/>
          <xsd:enumeration value="Sri Lanka"/>
          <xsd:enumeration value="Tanzania"/>
          <xsd:enumeration value="Tanzania II"/>
          <xsd:enumeration value="Tunisia"/>
          <xsd:enumeration value="Vanuatu"/>
          <xsd:enumeration value="Zambia"/>
          <xsd:enumeration value="ALL"/>
          <xsd:enumeration value="NONE"/>
        </xsd:restriction>
      </xsd:simpleType>
    </xsd:element>
    <xsd:element name="Division" ma:index="13" nillable="true" ma:displayName="Division" ma:format="Dropdown" ma:hidden="true" ma:internalName="Division" ma:readOnly="false">
      <xsd:simpleType>
        <xsd:restriction base="dms:Choice">
          <xsd:enumeration value="All"/>
          <xsd:enumeration value="OTHER"/>
          <xsd:enumeration value="Front Office"/>
          <xsd:enumeration value="Africa"/>
          <xsd:enumeration value="EAPLA"/>
          <xsd:enumeration value="IEPS"/>
          <xsd:enumeration value="SO"/>
        </xsd:restriction>
      </xsd:simpleType>
    </xsd:element>
    <xsd:element name="Practice_x0020_Units" ma:index="14" nillable="true" ma:displayName="Practice Units" ma:hidden="true" ma:internalName="Practice_x0020_Unit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LL"/>
                    <xsd:enumeration value="NONE"/>
                    <xsd:enumeration value="Ag/Land"/>
                    <xsd:enumeration value="GSI"/>
                    <xsd:enumeration value="HCD"/>
                    <xsd:enumeration value="Procurement"/>
                    <xsd:enumeration value="FA"/>
                    <xsd:enumeration value="Contracts"/>
                    <xsd:enumeration value="POC"/>
                    <xsd:enumeration value="Power"/>
                    <xsd:enumeration value="Water, Sanitation, and Irrigation"/>
                    <xsd:enumeration value="Transportation and Vertical Structures"/>
                    <xsd:enumeration value="ESP"/>
                    <xsd:enumeration value="FIT"/>
                  </xsd:restriction>
                </xsd:simpleType>
              </xsd:element>
            </xsd:sequence>
          </xsd:extension>
        </xsd:complexContent>
      </xsd:complexType>
    </xsd:element>
    <xsd:element name="Doc_x0020_Type" ma:index="15" nillable="true" ma:displayName="Doc Type" ma:format="Dropdown" ma:hidden="true" ma:internalName="Doc_x0020_Type" ma:readOnly="false">
      <xsd:simpleType>
        <xsd:restriction base="dms:Choice">
          <xsd:enumeration value="Briefer"/>
          <xsd:enumeration value="Implementation Letter"/>
          <xsd:enumeration value="Waiver"/>
          <xsd:enumeration value="Talking Points"/>
          <xsd:enumeration value="Memo"/>
          <xsd:enumeration value="Analysis"/>
          <xsd:enumeration value="Lesson Learned"/>
          <xsd:enumeration value="Guidance"/>
          <xsd:enumeration value="Policy"/>
          <xsd:enumeration value="Template"/>
          <xsd:enumeration value="Presentation"/>
          <xsd:enumeration value="Brown Bag"/>
          <xsd:enumeration value="Example"/>
          <xsd:enumeration value="Goals &amp; Targets"/>
          <xsd:enumeration value="Budget"/>
          <xsd:enumeration value="FAQ/How To"/>
          <xsd:enumeration value="Reference"/>
        </xsd:restriction>
      </xsd:simpleType>
    </xsd:element>
    <xsd:element name="Panning_x0020_Type" ma:index="16" nillable="true" ma:displayName="Planning Type" ma:format="Dropdown" ma:hidden="true" ma:internalName="Panning_x0020_Type" ma:readOnly="false">
      <xsd:simpleType>
        <xsd:restriction base="dms:Choice">
          <xsd:enumeration value="CT Goals"/>
          <xsd:enumeration value="Financial Targets"/>
        </xsd:restriction>
      </xsd:simpleType>
    </xsd:element>
    <xsd:element name="Region" ma:index="17" nillable="true" ma:displayName="Region" ma:format="Dropdown" ma:hidden="true" ma:internalName="Region" ma:readOnly="false">
      <xsd:simpleType>
        <xsd:restriction base="dms:Choice">
          <xsd:enumeration value="Africa"/>
          <xsd:enumeration value="EAPL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2A6490-C593-42EC-9D34-B64899B9D73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B4596E2-8078-4F1E-AE3D-36033A7075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64C8E4-BF54-43D0-98AB-8E6DEF5D077C}">
  <ds:schemaRefs>
    <ds:schemaRef ds:uri="http://schemas.microsoft.com/office/2006/metadata/properties"/>
    <ds:schemaRef ds:uri="http://schemas.microsoft.com/office/infopath/2007/PartnerControls"/>
    <ds:schemaRef ds:uri="53a8ba67-0602-47b9-9349-f2688a61c988"/>
  </ds:schemaRefs>
</ds:datastoreItem>
</file>

<file path=customXml/itemProps4.xml><?xml version="1.0" encoding="utf-8"?>
<ds:datastoreItem xmlns:ds="http://schemas.openxmlformats.org/officeDocument/2006/customXml" ds:itemID="{3C13246C-2B2A-4AAA-9E5E-914A63DCDE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a8ba67-0602-47b9-9349-f2688a61c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fic Procurement Notice (SPN) Template</vt:lpstr>
    </vt:vector>
  </TitlesOfParts>
  <Manager/>
  <Company/>
  <LinksUpToDate>false</LinksUpToDate>
  <CharactersWithSpaces>35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fic Procurement Notice (SPN) Template</dc:title>
  <dc:subject/>
  <dc:creator>Millennium Challenge Corporation</dc:creator>
  <cp:keywords/>
  <dc:description/>
  <cp:lastModifiedBy>Merolind Osmanaj</cp:lastModifiedBy>
  <cp:revision>3</cp:revision>
  <dcterms:created xsi:type="dcterms:W3CDTF">2021-11-30T12:13:00Z</dcterms:created>
  <dcterms:modified xsi:type="dcterms:W3CDTF">2021-11-30T12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0570007925864585DA8B7AF687A09600C17F331BB273F24CBC680FAAD4ED4452</vt:lpwstr>
  </property>
  <property fmtid="{D5CDD505-2E9C-101B-9397-08002B2CF9AE}" pid="3" name="_dlc_DocIdItemGuid">
    <vt:lpwstr>57472135-1cdb-46a0-9429-e40a7fde2141</vt:lpwstr>
  </property>
</Properties>
</file>